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E779E6" w14:textId="21CF7891" w:rsidR="00CF0F2F" w:rsidRDefault="008F4C6E" w:rsidP="00A9678A">
      <w:pPr>
        <w:pStyle w:val="Title"/>
        <w:jc w:val="center"/>
      </w:pPr>
      <w:r>
        <w:t>November’s Reflective Journal</w:t>
      </w:r>
    </w:p>
    <w:p w14:paraId="2F512792" w14:textId="638DDB61" w:rsidR="00473462" w:rsidRDefault="00473462" w:rsidP="00473462"/>
    <w:p w14:paraId="542616F1" w14:textId="77777777" w:rsidR="00A9678A" w:rsidRPr="00473462" w:rsidRDefault="00A9678A" w:rsidP="00473462"/>
    <w:p w14:paraId="43DAA6BD" w14:textId="77777777" w:rsidR="008F4C6E" w:rsidRPr="00A9678A" w:rsidRDefault="008F4C6E" w:rsidP="008F4C6E">
      <w:pPr>
        <w:rPr>
          <w:sz w:val="24"/>
          <w:szCs w:val="24"/>
        </w:rPr>
      </w:pPr>
      <w:r w:rsidRPr="00A9678A">
        <w:rPr>
          <w:b/>
          <w:bCs/>
          <w:sz w:val="24"/>
          <w:szCs w:val="24"/>
        </w:rPr>
        <w:t>Student Name:</w:t>
      </w:r>
      <w:r w:rsidRPr="00A9678A">
        <w:rPr>
          <w:sz w:val="24"/>
          <w:szCs w:val="24"/>
        </w:rPr>
        <w:t xml:space="preserve"> Daniel </w:t>
      </w:r>
      <w:proofErr w:type="spellStart"/>
      <w:r w:rsidRPr="00A9678A">
        <w:rPr>
          <w:sz w:val="24"/>
          <w:szCs w:val="24"/>
        </w:rPr>
        <w:t>Costel</w:t>
      </w:r>
      <w:proofErr w:type="spellEnd"/>
      <w:r w:rsidRPr="00A9678A">
        <w:rPr>
          <w:sz w:val="24"/>
          <w:szCs w:val="24"/>
        </w:rPr>
        <w:t xml:space="preserve"> Neagu</w:t>
      </w:r>
    </w:p>
    <w:p w14:paraId="7CC334A5" w14:textId="4158B9AF" w:rsidR="008F4C6E" w:rsidRPr="00A9678A" w:rsidRDefault="008F4C6E" w:rsidP="008F4C6E">
      <w:pPr>
        <w:rPr>
          <w:sz w:val="24"/>
          <w:szCs w:val="24"/>
        </w:rPr>
      </w:pPr>
      <w:r w:rsidRPr="00A9678A">
        <w:rPr>
          <w:b/>
          <w:bCs/>
          <w:sz w:val="24"/>
          <w:szCs w:val="24"/>
        </w:rPr>
        <w:t xml:space="preserve">Student </w:t>
      </w:r>
      <w:r w:rsidRPr="00A9678A">
        <w:rPr>
          <w:b/>
          <w:bCs/>
          <w:sz w:val="24"/>
          <w:szCs w:val="24"/>
        </w:rPr>
        <w:t>ID:</w:t>
      </w:r>
      <w:r w:rsidRPr="00A9678A">
        <w:rPr>
          <w:sz w:val="24"/>
          <w:szCs w:val="24"/>
        </w:rPr>
        <w:t xml:space="preserve"> </w:t>
      </w:r>
      <w:r w:rsidRPr="00A9678A">
        <w:rPr>
          <w:sz w:val="24"/>
          <w:szCs w:val="24"/>
        </w:rPr>
        <w:t>X17128463</w:t>
      </w:r>
    </w:p>
    <w:p w14:paraId="12318295" w14:textId="7EECBACA" w:rsidR="008F4C6E" w:rsidRPr="00A9678A" w:rsidRDefault="008F4C6E">
      <w:pPr>
        <w:rPr>
          <w:sz w:val="24"/>
          <w:szCs w:val="24"/>
        </w:rPr>
      </w:pPr>
      <w:r w:rsidRPr="00A9678A">
        <w:rPr>
          <w:b/>
          <w:bCs/>
          <w:sz w:val="24"/>
          <w:szCs w:val="24"/>
        </w:rPr>
        <w:t xml:space="preserve">Programme: </w:t>
      </w:r>
      <w:r w:rsidRPr="00A9678A">
        <w:rPr>
          <w:sz w:val="24"/>
          <w:szCs w:val="24"/>
        </w:rPr>
        <w:t>BSc (Honours) in Computing - Software Development</w:t>
      </w:r>
    </w:p>
    <w:p w14:paraId="5AC6E2C0" w14:textId="65280091" w:rsidR="008F4C6E" w:rsidRDefault="008F4C6E">
      <w:pPr>
        <w:rPr>
          <w:sz w:val="24"/>
          <w:szCs w:val="24"/>
        </w:rPr>
      </w:pPr>
      <w:r w:rsidRPr="00A9678A">
        <w:rPr>
          <w:b/>
          <w:bCs/>
          <w:sz w:val="24"/>
          <w:szCs w:val="24"/>
        </w:rPr>
        <w:t>Project Title:</w:t>
      </w:r>
      <w:r w:rsidRPr="00A9678A">
        <w:rPr>
          <w:sz w:val="24"/>
          <w:szCs w:val="24"/>
        </w:rPr>
        <w:t xml:space="preserve"> </w:t>
      </w:r>
      <w:r w:rsidRPr="00840114">
        <w:rPr>
          <w:i/>
          <w:iCs/>
          <w:sz w:val="24"/>
          <w:szCs w:val="24"/>
        </w:rPr>
        <w:t>Farmers Market.ie</w:t>
      </w:r>
    </w:p>
    <w:p w14:paraId="4AAAA419" w14:textId="77777777" w:rsidR="00A9678A" w:rsidRPr="00A9678A" w:rsidRDefault="00A9678A">
      <w:pPr>
        <w:rPr>
          <w:sz w:val="24"/>
          <w:szCs w:val="24"/>
        </w:rPr>
      </w:pPr>
    </w:p>
    <w:p w14:paraId="290939E0" w14:textId="0F6642BA" w:rsidR="008F4C6E" w:rsidRDefault="008F4C6E" w:rsidP="00A9678A">
      <w:pPr>
        <w:pStyle w:val="Heading1"/>
      </w:pPr>
      <w:r w:rsidRPr="00A9678A">
        <w:t xml:space="preserve">Week </w:t>
      </w:r>
      <w:r w:rsidR="003056F7" w:rsidRPr="00A9678A">
        <w:t>6</w:t>
      </w:r>
      <w:r w:rsidRPr="00A9678A">
        <w:t xml:space="preserve">: </w:t>
      </w:r>
      <w:r w:rsidRPr="00A9678A">
        <w:t>2</w:t>
      </w:r>
      <w:r w:rsidRPr="00A9678A">
        <w:rPr>
          <w:vertAlign w:val="superscript"/>
        </w:rPr>
        <w:t>nd</w:t>
      </w:r>
      <w:r w:rsidRPr="00A9678A">
        <w:t xml:space="preserve"> </w:t>
      </w:r>
      <w:r w:rsidRPr="00A9678A">
        <w:t xml:space="preserve">November / </w:t>
      </w:r>
      <w:r w:rsidRPr="00A9678A">
        <w:t>8</w:t>
      </w:r>
      <w:r w:rsidRPr="00A9678A">
        <w:rPr>
          <w:vertAlign w:val="superscript"/>
        </w:rPr>
        <w:t>th</w:t>
      </w:r>
      <w:r w:rsidRPr="00A9678A">
        <w:t xml:space="preserve"> </w:t>
      </w:r>
      <w:r w:rsidRPr="00A9678A">
        <w:t>November</w:t>
      </w:r>
    </w:p>
    <w:p w14:paraId="611AA5C5" w14:textId="77777777" w:rsidR="00A9678A" w:rsidRPr="00A9678A" w:rsidRDefault="00A9678A" w:rsidP="00A9678A"/>
    <w:p w14:paraId="743DE3DE" w14:textId="41FFF011" w:rsidR="008F4C6E" w:rsidRPr="00A9678A" w:rsidRDefault="008F4C6E">
      <w:pPr>
        <w:rPr>
          <w:sz w:val="24"/>
          <w:szCs w:val="24"/>
        </w:rPr>
      </w:pPr>
      <w:r w:rsidRPr="00A9678A">
        <w:rPr>
          <w:sz w:val="24"/>
          <w:szCs w:val="24"/>
        </w:rPr>
        <w:t xml:space="preserve">My </w:t>
      </w:r>
      <w:r w:rsidR="003056F7" w:rsidRPr="00A9678A">
        <w:rPr>
          <w:sz w:val="24"/>
          <w:szCs w:val="24"/>
        </w:rPr>
        <w:t>focus</w:t>
      </w:r>
      <w:r w:rsidRPr="00A9678A">
        <w:rPr>
          <w:sz w:val="24"/>
          <w:szCs w:val="24"/>
        </w:rPr>
        <w:t xml:space="preserve"> for this week is to finish on time and submit on Sunday at the latest the Project Proposal and the Ethics Declaration From for this Module.</w:t>
      </w:r>
      <w:r w:rsidR="003056F7" w:rsidRPr="00A9678A">
        <w:rPr>
          <w:sz w:val="24"/>
          <w:szCs w:val="24"/>
        </w:rPr>
        <w:t xml:space="preserve"> But as I have other deadlines for this Thursday and Sunday are the CAs for Strategic Management and </w:t>
      </w:r>
      <w:r w:rsidR="00473462" w:rsidRPr="00A9678A">
        <w:rPr>
          <w:sz w:val="24"/>
          <w:szCs w:val="24"/>
        </w:rPr>
        <w:t xml:space="preserve">Multimedia and </w:t>
      </w:r>
      <w:r w:rsidR="003056F7" w:rsidRPr="00A9678A">
        <w:rPr>
          <w:sz w:val="24"/>
          <w:szCs w:val="24"/>
        </w:rPr>
        <w:t xml:space="preserve">Mobile Application </w:t>
      </w:r>
      <w:r w:rsidR="00473462" w:rsidRPr="00A9678A">
        <w:rPr>
          <w:sz w:val="24"/>
          <w:szCs w:val="24"/>
        </w:rPr>
        <w:t xml:space="preserve">Development </w:t>
      </w:r>
      <w:r w:rsidR="003056F7" w:rsidRPr="00A9678A">
        <w:rPr>
          <w:sz w:val="24"/>
          <w:szCs w:val="24"/>
        </w:rPr>
        <w:t>Modules, work on my Final Project must be done in parallel with two CA’s.</w:t>
      </w:r>
    </w:p>
    <w:p w14:paraId="12362985" w14:textId="51D70C4E" w:rsidR="008F4C6E" w:rsidRDefault="003056F7">
      <w:pPr>
        <w:rPr>
          <w:sz w:val="24"/>
          <w:szCs w:val="24"/>
        </w:rPr>
      </w:pPr>
      <w:r w:rsidRPr="00A9678A">
        <w:rPr>
          <w:sz w:val="24"/>
          <w:szCs w:val="24"/>
        </w:rPr>
        <w:t xml:space="preserve">Today is </w:t>
      </w:r>
      <w:r w:rsidR="00473462" w:rsidRPr="00A9678A">
        <w:rPr>
          <w:sz w:val="24"/>
          <w:szCs w:val="24"/>
        </w:rPr>
        <w:t>Wednesday</w:t>
      </w:r>
      <w:r w:rsidRPr="00A9678A">
        <w:rPr>
          <w:sz w:val="24"/>
          <w:szCs w:val="24"/>
        </w:rPr>
        <w:t xml:space="preserve"> and I have uploaded the CA</w:t>
      </w:r>
      <w:r w:rsidR="00473462" w:rsidRPr="00A9678A">
        <w:rPr>
          <w:sz w:val="24"/>
          <w:szCs w:val="24"/>
        </w:rPr>
        <w:t>s</w:t>
      </w:r>
      <w:r w:rsidRPr="00A9678A">
        <w:rPr>
          <w:sz w:val="24"/>
          <w:szCs w:val="24"/>
        </w:rPr>
        <w:t xml:space="preserve"> for Strategic Management Module</w:t>
      </w:r>
      <w:r w:rsidR="00473462" w:rsidRPr="00A9678A">
        <w:rPr>
          <w:sz w:val="24"/>
          <w:szCs w:val="24"/>
        </w:rPr>
        <w:t xml:space="preserve"> and</w:t>
      </w:r>
      <w:r w:rsidRPr="00A9678A">
        <w:rPr>
          <w:sz w:val="24"/>
          <w:szCs w:val="24"/>
        </w:rPr>
        <w:t xml:space="preserve"> on time and</w:t>
      </w:r>
      <w:r w:rsidR="00473462" w:rsidRPr="00A9678A">
        <w:rPr>
          <w:sz w:val="24"/>
          <w:szCs w:val="24"/>
        </w:rPr>
        <w:t xml:space="preserve"> </w:t>
      </w:r>
      <w:r w:rsidR="00473462" w:rsidRPr="00A9678A">
        <w:rPr>
          <w:sz w:val="24"/>
          <w:szCs w:val="24"/>
        </w:rPr>
        <w:t>Mobile Application Development Modules</w:t>
      </w:r>
      <w:r w:rsidR="00473462" w:rsidRPr="00A9678A">
        <w:rPr>
          <w:sz w:val="24"/>
          <w:szCs w:val="24"/>
        </w:rPr>
        <w:t>.</w:t>
      </w:r>
      <w:r w:rsidRPr="00A9678A">
        <w:rPr>
          <w:sz w:val="24"/>
          <w:szCs w:val="24"/>
        </w:rPr>
        <w:t xml:space="preserve"> I have to say that I was a bit worried about not being able to reach the total required number of words in the Analysis, but I managed to pass </w:t>
      </w:r>
      <w:r w:rsidR="00473462" w:rsidRPr="00A9678A">
        <w:rPr>
          <w:sz w:val="24"/>
          <w:szCs w:val="24"/>
        </w:rPr>
        <w:t xml:space="preserve">over </w:t>
      </w:r>
      <w:r w:rsidRPr="00A9678A">
        <w:rPr>
          <w:sz w:val="24"/>
          <w:szCs w:val="24"/>
        </w:rPr>
        <w:t xml:space="preserve">2000 words and I only got </w:t>
      </w:r>
      <w:r w:rsidR="00473462" w:rsidRPr="00A9678A">
        <w:rPr>
          <w:sz w:val="24"/>
          <w:szCs w:val="24"/>
        </w:rPr>
        <w:t>5</w:t>
      </w:r>
      <w:r w:rsidRPr="00A9678A">
        <w:rPr>
          <w:sz w:val="24"/>
          <w:szCs w:val="24"/>
        </w:rPr>
        <w:t xml:space="preserve"> percent similarity on my submission.</w:t>
      </w:r>
    </w:p>
    <w:p w14:paraId="7FC0745B" w14:textId="10197B87" w:rsidR="003056F7" w:rsidRDefault="00A9678A">
      <w:pPr>
        <w:rPr>
          <w:sz w:val="24"/>
          <w:szCs w:val="24"/>
        </w:rPr>
      </w:pPr>
      <w:r>
        <w:rPr>
          <w:sz w:val="24"/>
          <w:szCs w:val="24"/>
        </w:rPr>
        <w:t xml:space="preserve">Thursday afternoon I uploaded on Turnitin my Project Proposal and on </w:t>
      </w:r>
      <w:r w:rsidR="003056F7" w:rsidRPr="00A9678A">
        <w:rPr>
          <w:sz w:val="24"/>
          <w:szCs w:val="24"/>
        </w:rPr>
        <w:t xml:space="preserve">Saturday evening after class I submitted the Ethics Declaration </w:t>
      </w:r>
      <w:r w:rsidR="00473462" w:rsidRPr="00A9678A">
        <w:rPr>
          <w:sz w:val="24"/>
          <w:szCs w:val="24"/>
        </w:rPr>
        <w:t xml:space="preserve">Form, it was quite easy as I will use mock-up </w:t>
      </w:r>
      <w:bookmarkStart w:id="0" w:name="_GoBack"/>
      <w:r w:rsidR="00473462" w:rsidRPr="00A9678A">
        <w:rPr>
          <w:sz w:val="24"/>
          <w:szCs w:val="24"/>
        </w:rPr>
        <w:t>data for this project.</w:t>
      </w:r>
    </w:p>
    <w:bookmarkEnd w:id="0"/>
    <w:p w14:paraId="4C87A737" w14:textId="0AF3E2EE" w:rsidR="00A9678A" w:rsidRPr="00A9678A" w:rsidRDefault="00A9678A">
      <w:pPr>
        <w:rPr>
          <w:sz w:val="24"/>
          <w:szCs w:val="24"/>
        </w:rPr>
      </w:pPr>
      <w:r>
        <w:rPr>
          <w:sz w:val="24"/>
          <w:szCs w:val="24"/>
        </w:rPr>
        <w:t xml:space="preserve">Next week my focus it will be to start working on few others CAs that due dates are approving fast and for the Project part of the tasks I will have to start doing some refreshment reading on Node.js and front end for web designing.  </w:t>
      </w:r>
    </w:p>
    <w:p w14:paraId="13ECDEA9" w14:textId="77777777" w:rsidR="003056F7" w:rsidRPr="00A9678A" w:rsidRDefault="003056F7">
      <w:pPr>
        <w:rPr>
          <w:sz w:val="24"/>
          <w:szCs w:val="24"/>
        </w:rPr>
      </w:pPr>
    </w:p>
    <w:sectPr w:rsidR="003056F7" w:rsidRPr="00A9678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ysrQwtTQxMzK0NDFW0lEKTi0uzszPAykwrAUALZzosCwAAAA="/>
  </w:docVars>
  <w:rsids>
    <w:rsidRoot w:val="007319F6"/>
    <w:rsid w:val="003056F7"/>
    <w:rsid w:val="00320774"/>
    <w:rsid w:val="00473462"/>
    <w:rsid w:val="006765FF"/>
    <w:rsid w:val="007319F6"/>
    <w:rsid w:val="00840114"/>
    <w:rsid w:val="008F4C6E"/>
    <w:rsid w:val="00A967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B0A188"/>
  <w15:chartTrackingRefBased/>
  <w15:docId w15:val="{697B4590-200F-484C-8903-5696DF7EE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9678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7346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346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9678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205</Words>
  <Characters>117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neagu</dc:creator>
  <cp:keywords/>
  <dc:description/>
  <cp:lastModifiedBy>daniel neagu</cp:lastModifiedBy>
  <cp:revision>3</cp:revision>
  <dcterms:created xsi:type="dcterms:W3CDTF">2020-11-07T13:37:00Z</dcterms:created>
  <dcterms:modified xsi:type="dcterms:W3CDTF">2020-11-07T14:17:00Z</dcterms:modified>
</cp:coreProperties>
</file>